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A7BF8" w14:textId="249E591F" w:rsidR="000B414C" w:rsidRDefault="00B95B33" w:rsidP="00F57DD8">
      <w:pPr>
        <w:pStyle w:val="DoEheading12018"/>
      </w:pPr>
      <w:bookmarkStart w:id="0" w:name="_GoBack"/>
      <w:bookmarkEnd w:id="0"/>
      <w:r>
        <w:rPr>
          <w:noProof/>
          <w:lang w:eastAsia="en-AU"/>
        </w:rPr>
        <w:drawing>
          <wp:inline distT="0" distB="0" distL="0" distR="0" wp14:anchorId="465F3836" wp14:editId="14ECFD68">
            <wp:extent cx="506095" cy="548640"/>
            <wp:effectExtent l="0" t="0" r="8255" b="3810"/>
            <wp:docPr id="1267954596"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rsidR="36A1F131">
        <w:t xml:space="preserve"> Eric the sheep</w:t>
      </w:r>
    </w:p>
    <w:p w14:paraId="2D4502A8" w14:textId="6206D545" w:rsidR="00DE10F3" w:rsidRDefault="36A0E57B" w:rsidP="00E221DE">
      <w:pPr>
        <w:pStyle w:val="DoEheading22018"/>
      </w:pPr>
      <w:r>
        <w:t>Your investigation</w:t>
      </w:r>
    </w:p>
    <w:p w14:paraId="3569D4FD" w14:textId="77777777" w:rsidR="006A43C6" w:rsidRPr="00C36F4D" w:rsidRDefault="006A43C6" w:rsidP="006A43C6">
      <w:pPr>
        <w:pStyle w:val="DoEbodytext2018"/>
        <w:rPr>
          <w:lang w:val="en-GB" w:eastAsia="en-AU"/>
        </w:rPr>
      </w:pPr>
      <w:r w:rsidRPr="00C36F4D">
        <w:rPr>
          <w:lang w:val="en-GB" w:eastAsia="en-AU"/>
        </w:rPr>
        <w:t>A line of sheep are waiting to be shorn. Eric is last in the line and too impatient to wait his turn, so every time the shearer takes a sheep from the head of the line, Eric jumps forward two sheep. The question is:</w:t>
      </w:r>
    </w:p>
    <w:p w14:paraId="381CC3B4" w14:textId="77777777" w:rsidR="006A43C6" w:rsidRDefault="006A43C6" w:rsidP="006A43C6">
      <w:pPr>
        <w:pStyle w:val="DoEbodytext2018"/>
        <w:rPr>
          <w:lang w:val="en-GB" w:eastAsia="en-AU"/>
        </w:rPr>
      </w:pPr>
      <w:r w:rsidRPr="00C36F4D">
        <w:rPr>
          <w:lang w:val="en-GB" w:eastAsia="en-AU"/>
        </w:rPr>
        <w:t>Given that you know how many sheep are in the line in front of Eric at the start, how many will be shorn before Eric gets to the head of the line?</w:t>
      </w:r>
    </w:p>
    <w:p w14:paraId="294BCC88" w14:textId="79A9E092" w:rsidR="006A43C6" w:rsidRPr="00C36F4D" w:rsidRDefault="36A1F131" w:rsidP="00E221DE">
      <w:pPr>
        <w:pStyle w:val="DoEheading32018"/>
        <w:rPr>
          <w:lang w:val="en-GB"/>
        </w:rPr>
      </w:pPr>
      <w:r w:rsidRPr="36A1F131">
        <w:rPr>
          <w:lang w:val="en-GB"/>
        </w:rPr>
        <w:t>Understanding the problem</w:t>
      </w:r>
    </w:p>
    <w:p w14:paraId="5BF23766" w14:textId="3F086244" w:rsidR="006A43C6" w:rsidRPr="00C36F4D" w:rsidRDefault="36A1F131" w:rsidP="006A43C6">
      <w:pPr>
        <w:pStyle w:val="DoEbodytext2018"/>
        <w:rPr>
          <w:lang w:val="en-GB" w:eastAsia="en-AU"/>
        </w:rPr>
      </w:pPr>
      <w:r w:rsidRPr="36A1F131">
        <w:rPr>
          <w:b/>
          <w:bCs/>
          <w:lang w:val="en-GB" w:eastAsia="en-AU"/>
        </w:rPr>
        <w:t>Explain</w:t>
      </w:r>
      <w:r w:rsidRPr="36A1F131">
        <w:rPr>
          <w:lang w:val="en-GB" w:eastAsia="en-AU"/>
        </w:rPr>
        <w:t xml:space="preserve"> to a family member or friend the story of Eric the Sheep in your own words and what you need to find.</w:t>
      </w:r>
    </w:p>
    <w:p w14:paraId="319FC4CF" w14:textId="77777777" w:rsidR="006A43C6" w:rsidRPr="00C36F4D" w:rsidRDefault="006A43C6" w:rsidP="00E221DE">
      <w:pPr>
        <w:pStyle w:val="DoEheading32018"/>
        <w:rPr>
          <w:lang w:val="en-GB"/>
        </w:rPr>
      </w:pPr>
      <w:r w:rsidRPr="00C36F4D">
        <w:rPr>
          <w:lang w:val="en-GB"/>
        </w:rPr>
        <w:t>Planning your solution</w:t>
      </w:r>
    </w:p>
    <w:p w14:paraId="594E01A7" w14:textId="552A235F" w:rsidR="006A43C6" w:rsidRPr="00C36F4D" w:rsidRDefault="36A1F131" w:rsidP="006A43C6">
      <w:pPr>
        <w:pStyle w:val="DoEbodytext2018"/>
        <w:rPr>
          <w:lang w:val="en-GB" w:eastAsia="en-AU"/>
        </w:rPr>
      </w:pPr>
      <w:r w:rsidRPr="36A1F131">
        <w:rPr>
          <w:lang w:val="en-GB" w:eastAsia="en-AU"/>
        </w:rPr>
        <w:t>List the problem-solving strategies you will use to solve this problem</w:t>
      </w:r>
      <w:r w:rsidRPr="36A1F131">
        <w:rPr>
          <w:b/>
          <w:bCs/>
          <w:lang w:val="en-GB" w:eastAsia="en-AU"/>
        </w:rPr>
        <w:t>.</w:t>
      </w:r>
      <w:r w:rsidRPr="36A1F131">
        <w:rPr>
          <w:lang w:val="en-GB" w:eastAsia="en-AU"/>
        </w:rPr>
        <w:t xml:space="preserve"> Explain how you will use the ones you have chosen. Some are listed below to help you.</w:t>
      </w:r>
    </w:p>
    <w:p w14:paraId="20A2564F" w14:textId="77777777" w:rsidR="006A43C6" w:rsidRPr="00C36F4D" w:rsidRDefault="006A43C6" w:rsidP="006A43C6">
      <w:pPr>
        <w:pStyle w:val="DoElist1bullet2018"/>
        <w:rPr>
          <w:lang w:val="en-GB" w:eastAsia="en-AU"/>
        </w:rPr>
      </w:pPr>
      <w:r w:rsidRPr="00C36F4D">
        <w:rPr>
          <w:lang w:val="en-GB" w:eastAsia="en-AU"/>
        </w:rPr>
        <w:t>Do I know a similar problem?</w:t>
      </w:r>
    </w:p>
    <w:p w14:paraId="0ED5EB18" w14:textId="77777777" w:rsidR="006A43C6" w:rsidRPr="00C36F4D" w:rsidRDefault="006A43C6" w:rsidP="006A43C6">
      <w:pPr>
        <w:pStyle w:val="DoElist1bullet2018"/>
        <w:rPr>
          <w:lang w:val="en-GB" w:eastAsia="en-AU"/>
        </w:rPr>
      </w:pPr>
      <w:r w:rsidRPr="00C36F4D">
        <w:rPr>
          <w:lang w:val="en-GB" w:eastAsia="en-AU"/>
        </w:rPr>
        <w:t>Guess, check and improve.</w:t>
      </w:r>
    </w:p>
    <w:p w14:paraId="4737B241" w14:textId="7E3967A6" w:rsidR="006A43C6" w:rsidRPr="00E221DE" w:rsidRDefault="006A43C6" w:rsidP="00E221DE">
      <w:pPr>
        <w:pStyle w:val="DoElist1bullet2018"/>
        <w:rPr>
          <w:lang w:val="en-GB" w:eastAsia="en-AU"/>
        </w:rPr>
      </w:pPr>
      <w:r w:rsidRPr="00C36F4D">
        <w:rPr>
          <w:lang w:val="en-GB" w:eastAsia="en-AU"/>
        </w:rPr>
        <w:t>Try a simpler problem.</w:t>
      </w:r>
    </w:p>
    <w:p w14:paraId="3EBE4AF8" w14:textId="77777777" w:rsidR="006A43C6" w:rsidRPr="00C36F4D" w:rsidRDefault="006A43C6" w:rsidP="006A43C6">
      <w:pPr>
        <w:pStyle w:val="DoElist1bullet2018"/>
        <w:rPr>
          <w:lang w:val="en-GB" w:eastAsia="en-AU"/>
        </w:rPr>
      </w:pPr>
      <w:r w:rsidRPr="00C36F4D">
        <w:rPr>
          <w:lang w:val="en-GB" w:eastAsia="en-AU"/>
        </w:rPr>
        <w:t>Make a list or table.</w:t>
      </w:r>
    </w:p>
    <w:p w14:paraId="254EE064" w14:textId="77777777" w:rsidR="006A43C6" w:rsidRPr="00C36F4D" w:rsidRDefault="006A43C6" w:rsidP="006A43C6">
      <w:pPr>
        <w:pStyle w:val="DoElist1bullet2018"/>
        <w:rPr>
          <w:lang w:val="en-GB" w:eastAsia="en-AU"/>
        </w:rPr>
      </w:pPr>
      <w:r w:rsidRPr="00C36F4D">
        <w:rPr>
          <w:lang w:val="en-GB" w:eastAsia="en-AU"/>
        </w:rPr>
        <w:t>Work backwards.</w:t>
      </w:r>
    </w:p>
    <w:p w14:paraId="5E031D11" w14:textId="77777777" w:rsidR="006A43C6" w:rsidRPr="00C36F4D" w:rsidRDefault="006A43C6" w:rsidP="006A43C6">
      <w:pPr>
        <w:pStyle w:val="DoElist1bullet2018"/>
        <w:rPr>
          <w:lang w:val="en-GB" w:eastAsia="en-AU"/>
        </w:rPr>
      </w:pPr>
      <w:r w:rsidRPr="00C36F4D">
        <w:rPr>
          <w:lang w:val="en-GB" w:eastAsia="en-AU"/>
        </w:rPr>
        <w:t>Act it out.</w:t>
      </w:r>
    </w:p>
    <w:p w14:paraId="387EEC9E" w14:textId="77777777" w:rsidR="006A43C6" w:rsidRPr="00C36F4D" w:rsidRDefault="006A43C6" w:rsidP="006A43C6">
      <w:pPr>
        <w:pStyle w:val="DoElist1bullet2018"/>
        <w:rPr>
          <w:lang w:val="en-GB" w:eastAsia="en-AU"/>
        </w:rPr>
      </w:pPr>
      <w:r w:rsidRPr="00C36F4D">
        <w:rPr>
          <w:lang w:val="en-GB" w:eastAsia="en-AU"/>
        </w:rPr>
        <w:t>Draw a picture or graph.</w:t>
      </w:r>
      <w:r w:rsidRPr="00C36F4D">
        <w:rPr>
          <w:b/>
          <w:lang w:val="en-GB"/>
        </w:rPr>
        <w:t xml:space="preserve"> </w:t>
      </w:r>
    </w:p>
    <w:p w14:paraId="78484243" w14:textId="77777777" w:rsidR="006A43C6" w:rsidRPr="00C36F4D" w:rsidRDefault="006A43C6" w:rsidP="006A43C6">
      <w:pPr>
        <w:pStyle w:val="DoElist1bullet2018"/>
        <w:rPr>
          <w:lang w:val="en-GB" w:eastAsia="en-AU"/>
        </w:rPr>
      </w:pPr>
      <w:r w:rsidRPr="00C36F4D">
        <w:rPr>
          <w:lang w:val="en-GB" w:eastAsia="en-AU"/>
        </w:rPr>
        <w:t>Make a model.</w:t>
      </w:r>
    </w:p>
    <w:p w14:paraId="0722EE84" w14:textId="77777777" w:rsidR="006A43C6" w:rsidRPr="00C36F4D" w:rsidRDefault="006A43C6" w:rsidP="006A43C6">
      <w:pPr>
        <w:pStyle w:val="DoElist1bullet2018"/>
        <w:rPr>
          <w:lang w:val="en-GB" w:eastAsia="en-AU"/>
        </w:rPr>
      </w:pPr>
      <w:r w:rsidRPr="00C36F4D">
        <w:rPr>
          <w:lang w:val="en-GB" w:eastAsia="en-AU"/>
        </w:rPr>
        <w:t>Look for a pattern.</w:t>
      </w:r>
    </w:p>
    <w:p w14:paraId="62250043" w14:textId="77777777" w:rsidR="006A43C6" w:rsidRPr="00C36F4D" w:rsidRDefault="006A43C6" w:rsidP="006A43C6">
      <w:pPr>
        <w:pStyle w:val="DoElist1bullet2018"/>
        <w:rPr>
          <w:lang w:val="en-GB" w:eastAsia="en-AU"/>
        </w:rPr>
      </w:pPr>
      <w:r w:rsidRPr="00C36F4D">
        <w:rPr>
          <w:lang w:val="en-GB" w:eastAsia="en-AU"/>
        </w:rPr>
        <w:t>Try all possibilities.</w:t>
      </w:r>
    </w:p>
    <w:p w14:paraId="3C9C3898" w14:textId="77777777" w:rsidR="006A43C6" w:rsidRPr="00C36F4D" w:rsidRDefault="36A1F131" w:rsidP="006A43C6">
      <w:pPr>
        <w:pStyle w:val="DoElist1bullet2018"/>
        <w:rPr>
          <w:lang w:val="en-GB" w:eastAsia="en-AU"/>
        </w:rPr>
      </w:pPr>
      <w:r w:rsidRPr="36A1F131">
        <w:rPr>
          <w:lang w:val="en-GB" w:eastAsia="en-AU"/>
        </w:rPr>
        <w:t>Break the problem into smaller parts.</w:t>
      </w:r>
    </w:p>
    <w:p w14:paraId="7631D6AD" w14:textId="2CF43E68" w:rsidR="36A1F131" w:rsidRDefault="36A1F131">
      <w:r>
        <w:br w:type="page"/>
      </w:r>
    </w:p>
    <w:p w14:paraId="72C73E90" w14:textId="77777777" w:rsidR="006A43C6" w:rsidRPr="00C36F4D" w:rsidRDefault="006A43C6" w:rsidP="00E221DE">
      <w:pPr>
        <w:pStyle w:val="DoEheading32018"/>
        <w:rPr>
          <w:lang w:val="en-GB"/>
        </w:rPr>
      </w:pPr>
      <w:r w:rsidRPr="00C36F4D">
        <w:rPr>
          <w:lang w:val="en-GB"/>
        </w:rPr>
        <w:lastRenderedPageBreak/>
        <w:t>Finding a solution</w:t>
      </w:r>
    </w:p>
    <w:p w14:paraId="60B7FF50" w14:textId="2391615C" w:rsidR="006A43C6" w:rsidRDefault="006A43C6" w:rsidP="006A43C6">
      <w:pPr>
        <w:pStyle w:val="DoElist1numbered2018"/>
        <w:rPr>
          <w:lang w:val="en-GB" w:eastAsia="en-AU"/>
        </w:rPr>
      </w:pPr>
      <w:r w:rsidRPr="006A43C6">
        <w:rPr>
          <w:lang w:val="en-GB" w:eastAsia="en-AU"/>
        </w:rPr>
        <w:t>Copy</w:t>
      </w:r>
      <w:r w:rsidRPr="00C36F4D">
        <w:rPr>
          <w:lang w:val="en-GB" w:eastAsia="en-AU"/>
        </w:rPr>
        <w:t xml:space="preserve"> the following table onto your assignment. </w:t>
      </w:r>
      <w:r w:rsidRPr="006A43C6">
        <w:rPr>
          <w:lang w:val="en-GB" w:eastAsia="en-AU"/>
        </w:rPr>
        <w:t>Fill in</w:t>
      </w:r>
      <w:r w:rsidRPr="00C36F4D">
        <w:rPr>
          <w:lang w:val="en-GB" w:eastAsia="en-AU"/>
        </w:rPr>
        <w:t xml:space="preserve"> the table by using whichever method you listed in your plan. </w:t>
      </w:r>
      <w:r w:rsidRPr="006A43C6">
        <w:rPr>
          <w:lang w:val="en-GB" w:eastAsia="en-AU"/>
        </w:rPr>
        <w:t>Fill in</w:t>
      </w:r>
      <w:r w:rsidRPr="00C36F4D">
        <w:rPr>
          <w:lang w:val="en-GB" w:eastAsia="en-AU"/>
        </w:rPr>
        <w:t xml:space="preserve"> some numbers of your own to complete the rest of the table.</w:t>
      </w:r>
    </w:p>
    <w:p w14:paraId="1B50BBDA" w14:textId="499BD599" w:rsidR="006A43C6" w:rsidRDefault="00860742" w:rsidP="00860742">
      <w:pPr>
        <w:pStyle w:val="DoElist1numbered2018"/>
        <w:numPr>
          <w:ilvl w:val="0"/>
          <w:numId w:val="0"/>
        </w:numPr>
        <w:rPr>
          <w:lang w:val="en-GB" w:eastAsia="en-AU"/>
        </w:rPr>
      </w:pPr>
      <w:r>
        <w:rPr>
          <w:noProof/>
          <w:lang w:eastAsia="en-AU"/>
        </w:rPr>
        <w:drawing>
          <wp:inline distT="0" distB="0" distL="0" distR="0" wp14:anchorId="7A5E341B" wp14:editId="314EC85B">
            <wp:extent cx="6645910" cy="1788795"/>
            <wp:effectExtent l="0" t="0" r="2540" b="1905"/>
            <wp:docPr id="1" name="Picture 1" descr="An image of a table of values with the number of sheep in front of Eric and the number of sheep shorn before E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1788795"/>
                    </a:xfrm>
                    <a:prstGeom prst="rect">
                      <a:avLst/>
                    </a:prstGeom>
                  </pic:spPr>
                </pic:pic>
              </a:graphicData>
            </a:graphic>
          </wp:inline>
        </w:drawing>
      </w:r>
    </w:p>
    <w:p w14:paraId="4AC3130F" w14:textId="61A37BAF" w:rsidR="001B0AFE" w:rsidRDefault="001B0AFE" w:rsidP="00860742">
      <w:pPr>
        <w:pStyle w:val="DoElist1numbered2018"/>
        <w:numPr>
          <w:ilvl w:val="0"/>
          <w:numId w:val="0"/>
        </w:numPr>
        <w:ind w:left="720"/>
        <w:rPr>
          <w:lang w:val="en-GB" w:eastAsia="en-AU"/>
        </w:rPr>
      </w:pPr>
    </w:p>
    <w:p w14:paraId="3E1B0A5D" w14:textId="00294830" w:rsidR="006A43C6" w:rsidRPr="00C36F4D" w:rsidRDefault="36A1F131" w:rsidP="006A43C6">
      <w:pPr>
        <w:pStyle w:val="DoElist1numbered2018"/>
        <w:rPr>
          <w:lang w:val="en-GB" w:eastAsia="en-AU"/>
        </w:rPr>
      </w:pPr>
      <w:r w:rsidRPr="36A1F131">
        <w:rPr>
          <w:lang w:val="en-GB" w:eastAsia="en-AU"/>
        </w:rPr>
        <w:t>Draw a column graph or pictograph to show how many sheep are in the line and how many are shorn before Eric. Remember to make sure your graph has a title, axes, scale and appropriate labels.</w:t>
      </w:r>
    </w:p>
    <w:p w14:paraId="2E69718B" w14:textId="77777777" w:rsidR="006A43C6" w:rsidRPr="00C36F4D" w:rsidRDefault="006A43C6" w:rsidP="36A1F131">
      <w:pPr>
        <w:pStyle w:val="DoEbodytext2018"/>
        <w:rPr>
          <w:lang w:val="en-GB" w:eastAsia="en-AU"/>
        </w:rPr>
      </w:pPr>
    </w:p>
    <w:p w14:paraId="1E35C095" w14:textId="70C92746" w:rsidR="006A43C6" w:rsidRPr="00C36F4D" w:rsidRDefault="36A1F131" w:rsidP="006A43C6">
      <w:pPr>
        <w:pStyle w:val="DoElist1numbered2018"/>
        <w:rPr>
          <w:lang w:val="en-GB" w:eastAsia="en-AU"/>
        </w:rPr>
      </w:pPr>
      <w:r w:rsidRPr="36A1F131">
        <w:rPr>
          <w:lang w:val="en-GB" w:eastAsia="en-AU"/>
        </w:rPr>
        <w:t>Try to find a pattern in your table or graph. Is there anything interesting you can find about the numbers?</w:t>
      </w:r>
    </w:p>
    <w:p w14:paraId="53BE15BE" w14:textId="10796B88" w:rsidR="006A43C6" w:rsidRPr="006A43C6" w:rsidRDefault="006A43C6" w:rsidP="006A43C6">
      <w:pPr>
        <w:pStyle w:val="DoElist1numbered2018"/>
        <w:numPr>
          <w:ilvl w:val="0"/>
          <w:numId w:val="0"/>
        </w:numPr>
        <w:ind w:left="720"/>
        <w:rPr>
          <w:lang w:val="en-GB" w:eastAsia="en-AU"/>
        </w:rPr>
      </w:pPr>
    </w:p>
    <w:p w14:paraId="3E550279" w14:textId="7A8D058B" w:rsidR="006A43C6" w:rsidRPr="00C36F4D" w:rsidRDefault="36A1F131" w:rsidP="006A43C6">
      <w:pPr>
        <w:pStyle w:val="DoElist1numbered2018"/>
        <w:rPr>
          <w:lang w:val="en-GB" w:eastAsia="en-AU"/>
        </w:rPr>
      </w:pPr>
      <w:r w:rsidRPr="36A1F131">
        <w:rPr>
          <w:lang w:val="en-GB" w:eastAsia="en-AU"/>
        </w:rPr>
        <w:t>Write a rule to explain how many sheep will be shorn if you know how many sheep are in the line?</w:t>
      </w:r>
    </w:p>
    <w:p w14:paraId="5E4CBDBD" w14:textId="77777777" w:rsidR="006A43C6" w:rsidRPr="00C36F4D" w:rsidRDefault="006A43C6" w:rsidP="006A43C6">
      <w:pPr>
        <w:pStyle w:val="DoElist1numbered2018"/>
        <w:numPr>
          <w:ilvl w:val="0"/>
          <w:numId w:val="0"/>
        </w:numPr>
        <w:ind w:left="720"/>
        <w:rPr>
          <w:lang w:val="en-GB" w:eastAsia="en-AU"/>
        </w:rPr>
      </w:pPr>
    </w:p>
    <w:p w14:paraId="4117D713" w14:textId="16534458" w:rsidR="006A43C6" w:rsidRPr="00C36F4D" w:rsidRDefault="36A1F131" w:rsidP="006A43C6">
      <w:pPr>
        <w:pStyle w:val="DoElist1numbered2018"/>
        <w:rPr>
          <w:lang w:val="en-GB" w:eastAsia="en-AU"/>
        </w:rPr>
      </w:pPr>
      <w:r w:rsidRPr="36A1F131">
        <w:rPr>
          <w:lang w:val="en-GB" w:eastAsia="en-AU"/>
        </w:rPr>
        <w:t>Use your rule to find how many sheep will be shorn if there are:</w:t>
      </w:r>
    </w:p>
    <w:p w14:paraId="4AA2BE75" w14:textId="77777777" w:rsidR="006A43C6" w:rsidRPr="00C36F4D" w:rsidRDefault="006A43C6" w:rsidP="00D3590E">
      <w:pPr>
        <w:pStyle w:val="DoElist1numbered2018"/>
        <w:numPr>
          <w:ilvl w:val="1"/>
          <w:numId w:val="4"/>
        </w:numPr>
        <w:rPr>
          <w:lang w:val="en-GB" w:eastAsia="en-AU"/>
        </w:rPr>
      </w:pPr>
      <w:r>
        <w:rPr>
          <w:lang w:val="en-GB" w:eastAsia="en-AU"/>
        </w:rPr>
        <w:t>50</w:t>
      </w:r>
      <w:r w:rsidRPr="00C36F4D">
        <w:rPr>
          <w:lang w:val="en-GB" w:eastAsia="en-AU"/>
        </w:rPr>
        <w:t xml:space="preserve"> sheep in the line before Eric</w:t>
      </w:r>
    </w:p>
    <w:p w14:paraId="60715E13" w14:textId="77777777" w:rsidR="006A43C6" w:rsidRDefault="006A43C6" w:rsidP="00D3590E">
      <w:pPr>
        <w:pStyle w:val="DoElist1numbered2018"/>
        <w:numPr>
          <w:ilvl w:val="1"/>
          <w:numId w:val="4"/>
        </w:numPr>
        <w:rPr>
          <w:lang w:val="en-GB" w:eastAsia="en-AU"/>
        </w:rPr>
      </w:pPr>
      <w:r>
        <w:rPr>
          <w:lang w:val="en-GB" w:eastAsia="en-AU"/>
        </w:rPr>
        <w:t>93</w:t>
      </w:r>
      <w:r w:rsidRPr="00C36F4D">
        <w:rPr>
          <w:lang w:val="en-GB" w:eastAsia="en-AU"/>
        </w:rPr>
        <w:t xml:space="preserve"> sheep in the line before Eric.</w:t>
      </w:r>
    </w:p>
    <w:p w14:paraId="7832FB5B" w14:textId="03C45689" w:rsidR="006A43C6" w:rsidRPr="00A57D19" w:rsidRDefault="36A1F131" w:rsidP="006A43C6">
      <w:pPr>
        <w:pStyle w:val="DoEbodytext2018"/>
        <w:rPr>
          <w:lang w:val="en-GB" w:eastAsia="en-AU"/>
        </w:rPr>
      </w:pPr>
      <w:r w:rsidRPr="36A1F131">
        <w:rPr>
          <w:lang w:val="en-GB" w:eastAsia="en-AU"/>
        </w:rPr>
        <w:t>Make sure you show your working out, don’t just give an answer!</w:t>
      </w:r>
    </w:p>
    <w:p w14:paraId="56E1C6F2" w14:textId="2524CA9E" w:rsidR="006A43C6" w:rsidRPr="00C36F4D" w:rsidRDefault="36A1F131" w:rsidP="00E221DE">
      <w:pPr>
        <w:pStyle w:val="DoEheading32018"/>
        <w:rPr>
          <w:lang w:val="en-GB"/>
        </w:rPr>
      </w:pPr>
      <w:r w:rsidRPr="36A1F131">
        <w:rPr>
          <w:lang w:val="en-GB"/>
        </w:rPr>
        <w:t>Reflecting and generalising</w:t>
      </w:r>
    </w:p>
    <w:p w14:paraId="2E9A198B" w14:textId="77777777" w:rsidR="006A43C6" w:rsidRPr="006A43C6" w:rsidRDefault="006A43C6" w:rsidP="00D3590E">
      <w:pPr>
        <w:pStyle w:val="DoElist1numbered2018"/>
        <w:numPr>
          <w:ilvl w:val="0"/>
          <w:numId w:val="7"/>
        </w:numPr>
        <w:rPr>
          <w:lang w:val="en-GB" w:eastAsia="en-AU"/>
        </w:rPr>
      </w:pPr>
      <w:r w:rsidRPr="006A43C6">
        <w:rPr>
          <w:b/>
          <w:lang w:val="en-GB" w:eastAsia="en-AU"/>
        </w:rPr>
        <w:t>Explain</w:t>
      </w:r>
      <w:r w:rsidRPr="006A43C6">
        <w:rPr>
          <w:lang w:val="en-GB" w:eastAsia="en-AU"/>
        </w:rPr>
        <w:t xml:space="preserve"> what you did to find your answers. For example, did your strategy work as planned or did you have to change to a different strategy?</w:t>
      </w:r>
    </w:p>
    <w:p w14:paraId="68D2A4FD" w14:textId="77777777" w:rsidR="006A43C6" w:rsidRPr="00C36F4D" w:rsidRDefault="006A43C6" w:rsidP="006A43C6">
      <w:pPr>
        <w:pStyle w:val="DoElist1numbered2018"/>
        <w:numPr>
          <w:ilvl w:val="0"/>
          <w:numId w:val="0"/>
        </w:numPr>
        <w:ind w:left="720"/>
        <w:rPr>
          <w:lang w:val="en-GB" w:eastAsia="en-AU"/>
        </w:rPr>
      </w:pPr>
    </w:p>
    <w:p w14:paraId="7410604A" w14:textId="77777777" w:rsidR="006A43C6" w:rsidRPr="00C36F4D" w:rsidRDefault="006A43C6" w:rsidP="006A43C6">
      <w:pPr>
        <w:pStyle w:val="DoElist1numbered2018"/>
        <w:rPr>
          <w:lang w:val="en-GB" w:eastAsia="en-AU"/>
        </w:rPr>
      </w:pPr>
      <w:r>
        <w:rPr>
          <w:lang w:val="en-GB" w:eastAsia="en-AU"/>
        </w:rPr>
        <w:t xml:space="preserve">If Eric jumps 3 sheep at a time instead of 2, what </w:t>
      </w:r>
      <w:r w:rsidRPr="00307E8F">
        <w:rPr>
          <w:b/>
          <w:lang w:val="en-GB" w:eastAsia="en-AU"/>
        </w:rPr>
        <w:t>strategies</w:t>
      </w:r>
      <w:r>
        <w:rPr>
          <w:lang w:val="en-GB" w:eastAsia="en-AU"/>
        </w:rPr>
        <w:t xml:space="preserve"> would you use to find the pattern</w:t>
      </w:r>
      <w:r w:rsidRPr="00C36F4D">
        <w:rPr>
          <w:lang w:val="en-GB" w:eastAsia="en-AU"/>
        </w:rPr>
        <w:t>?</w:t>
      </w:r>
    </w:p>
    <w:p w14:paraId="5B0D5A28" w14:textId="25AF0CC1" w:rsidR="006A43C6" w:rsidRPr="00C36F4D" w:rsidRDefault="006A43C6" w:rsidP="006A43C6">
      <w:pPr>
        <w:pStyle w:val="DoElist1numbered2018"/>
        <w:numPr>
          <w:ilvl w:val="0"/>
          <w:numId w:val="0"/>
        </w:numPr>
        <w:rPr>
          <w:lang w:val="en-GB" w:eastAsia="en-AU"/>
        </w:rPr>
      </w:pPr>
    </w:p>
    <w:p w14:paraId="2A48A978" w14:textId="77777777" w:rsidR="006A43C6" w:rsidRPr="00C36F4D" w:rsidRDefault="006A43C6" w:rsidP="006A43C6">
      <w:pPr>
        <w:pStyle w:val="DoElist1numbered2018"/>
        <w:rPr>
          <w:lang w:val="en-GB" w:eastAsia="en-AU"/>
        </w:rPr>
      </w:pPr>
      <w:r w:rsidRPr="00C36F4D">
        <w:rPr>
          <w:lang w:val="en-GB" w:eastAsia="en-AU"/>
        </w:rPr>
        <w:t>What other rules did you try before you found one that worked?</w:t>
      </w:r>
    </w:p>
    <w:p w14:paraId="409A1A83" w14:textId="57325F93" w:rsidR="00E221DE" w:rsidRDefault="00E221DE">
      <w:pPr>
        <w:spacing w:before="0" w:line="240" w:lineRule="auto"/>
        <w:rPr>
          <w:rFonts w:eastAsia="Times New Roman" w:cs="Arial"/>
          <w:sz w:val="20"/>
          <w:szCs w:val="20"/>
          <w:lang w:val="en-GB" w:eastAsia="en-AU"/>
        </w:rPr>
      </w:pPr>
      <w:r w:rsidRPr="36A1F131">
        <w:rPr>
          <w:rFonts w:eastAsia="Times New Roman" w:cs="Arial"/>
          <w:sz w:val="20"/>
          <w:szCs w:val="20"/>
          <w:lang w:val="en-GB" w:eastAsia="en-AU"/>
        </w:rPr>
        <w:br w:type="page"/>
      </w:r>
    </w:p>
    <w:p w14:paraId="70F07171" w14:textId="395EC147" w:rsidR="006A43C6" w:rsidRDefault="36A1F131" w:rsidP="36A1F131">
      <w:pPr>
        <w:pStyle w:val="DoEheading32018"/>
        <w:rPr>
          <w:lang w:val="en-GB" w:eastAsia="en-AU"/>
        </w:rPr>
      </w:pPr>
      <w:r w:rsidRPr="36A1F131">
        <w:rPr>
          <w:lang w:val="en-GB"/>
        </w:rPr>
        <w:lastRenderedPageBreak/>
        <w:t>Possible extension</w:t>
      </w:r>
    </w:p>
    <w:p w14:paraId="467A3352" w14:textId="6DBBA3EF" w:rsidR="006A43C6" w:rsidRDefault="36A1F131" w:rsidP="001B0AFE">
      <w:pPr>
        <w:pStyle w:val="DoElist1numbered2018"/>
        <w:numPr>
          <w:ilvl w:val="0"/>
          <w:numId w:val="8"/>
        </w:numPr>
        <w:rPr>
          <w:lang w:val="en-GB" w:eastAsia="en-AU"/>
        </w:rPr>
      </w:pPr>
      <w:r w:rsidRPr="001B0AFE">
        <w:rPr>
          <w:lang w:val="en-GB"/>
        </w:rPr>
        <w:t>What if Eric was even more impatient and moved past 3 sheep at a time? Now can you predict the answers?</w:t>
      </w:r>
    </w:p>
    <w:p w14:paraId="528D0BB2" w14:textId="77777777" w:rsidR="001B0AFE" w:rsidRPr="001B0AFE" w:rsidRDefault="001B0AFE" w:rsidP="001B0AFE">
      <w:pPr>
        <w:pStyle w:val="DoElist1numbered2018"/>
        <w:numPr>
          <w:ilvl w:val="0"/>
          <w:numId w:val="0"/>
        </w:numPr>
        <w:ind w:left="720"/>
        <w:rPr>
          <w:lang w:val="en-GB" w:eastAsia="en-AU"/>
        </w:rPr>
      </w:pPr>
    </w:p>
    <w:p w14:paraId="2EB52B9B" w14:textId="10E3EB14" w:rsidR="006A43C6" w:rsidRDefault="36A1F131" w:rsidP="36A1F131">
      <w:pPr>
        <w:pStyle w:val="DoElist1numbered2018"/>
        <w:rPr>
          <w:lang w:val="en-GB" w:eastAsia="en-AU"/>
        </w:rPr>
      </w:pPr>
      <w:r w:rsidRPr="36A1F131">
        <w:rPr>
          <w:lang w:val="en-GB"/>
        </w:rPr>
        <w:t>What about sneaking past 4 or 5 or any other number of sheep? Explain t</w:t>
      </w:r>
      <w:r w:rsidR="001B0AFE">
        <w:rPr>
          <w:lang w:val="en-GB"/>
        </w:rPr>
        <w:t>he pattern and establish a rule.</w:t>
      </w:r>
    </w:p>
    <w:p w14:paraId="5AF16D7C" w14:textId="77777777" w:rsidR="001B0AFE" w:rsidRPr="00C36F4D" w:rsidRDefault="001B0AFE" w:rsidP="001B0AFE">
      <w:pPr>
        <w:pStyle w:val="DoElist1numbered2018"/>
        <w:numPr>
          <w:ilvl w:val="0"/>
          <w:numId w:val="0"/>
        </w:numPr>
        <w:ind w:left="720" w:hanging="360"/>
        <w:rPr>
          <w:lang w:val="en-GB" w:eastAsia="en-AU"/>
        </w:rPr>
      </w:pPr>
    </w:p>
    <w:p w14:paraId="7756A176" w14:textId="321242BD" w:rsidR="006A43C6" w:rsidRDefault="36A1F131" w:rsidP="36A1F131">
      <w:pPr>
        <w:pStyle w:val="DoElist1numbered2018"/>
        <w:rPr>
          <w:lang w:val="en-GB" w:eastAsia="en-AU"/>
        </w:rPr>
      </w:pPr>
      <w:r w:rsidRPr="36A1F131">
        <w:rPr>
          <w:lang w:val="en-GB"/>
        </w:rPr>
        <w:t>What if there were 2 shearers taking a sheep each and then Eric jumped over 2? Explain the pattern and establish a rule.</w:t>
      </w:r>
    </w:p>
    <w:p w14:paraId="01970888" w14:textId="71CEEF63" w:rsidR="001B0AFE" w:rsidRPr="00C36F4D" w:rsidRDefault="001B0AFE" w:rsidP="001B0AFE">
      <w:pPr>
        <w:pStyle w:val="ListParagraph"/>
        <w:rPr>
          <w:lang w:val="en-GB" w:eastAsia="en-AU"/>
        </w:rPr>
      </w:pPr>
    </w:p>
    <w:p w14:paraId="517D28FF" w14:textId="77777777" w:rsidR="006A43C6" w:rsidRPr="00C36F4D" w:rsidRDefault="36A1F131" w:rsidP="36A1F131">
      <w:pPr>
        <w:pStyle w:val="DoElist1numbered2018"/>
        <w:rPr>
          <w:lang w:val="en-GB" w:eastAsia="en-AU"/>
        </w:rPr>
      </w:pPr>
      <w:r w:rsidRPr="36A1F131">
        <w:rPr>
          <w:lang w:val="en-GB"/>
        </w:rPr>
        <w:t>Choose your own number of shearers and your own passing rule and work out the pattern.</w:t>
      </w:r>
    </w:p>
    <w:p w14:paraId="1D269CDF" w14:textId="535298E5" w:rsidR="36A1F131" w:rsidRDefault="36A1F131" w:rsidP="36A1F131">
      <w:pPr>
        <w:pStyle w:val="DoEheading22018"/>
      </w:pPr>
      <w:r>
        <w:t>Outcomes</w:t>
      </w:r>
    </w:p>
    <w:p w14:paraId="50A6290E" w14:textId="3BFD3339" w:rsidR="36A1F131" w:rsidRDefault="36A1F131" w:rsidP="36A1F131">
      <w:pPr>
        <w:pStyle w:val="DoElist1bullet2018"/>
        <w:rPr>
          <w:lang w:eastAsia="en-AU"/>
        </w:rPr>
      </w:pPr>
      <w:r w:rsidRPr="64E2C27C">
        <w:rPr>
          <w:lang w:eastAsia="en-AU"/>
        </w:rPr>
        <w:t>MA4-1WM communicates and connects mathematical ideas using appropriate terminology, diagrams and symbols</w:t>
      </w:r>
    </w:p>
    <w:p w14:paraId="67656780" w14:textId="367FA4D4" w:rsidR="36A1F131" w:rsidRDefault="36A1F131" w:rsidP="36A1F131">
      <w:pPr>
        <w:pStyle w:val="DoElist1bullet2018"/>
        <w:rPr>
          <w:b/>
          <w:bCs/>
          <w:lang w:eastAsia="en-AU"/>
        </w:rPr>
      </w:pPr>
      <w:r w:rsidRPr="64E2C27C">
        <w:rPr>
          <w:lang w:eastAsia="en-AU"/>
        </w:rPr>
        <w:t>MA4-3WM recognises and explains mathematical relationships using reasoning</w:t>
      </w:r>
    </w:p>
    <w:p w14:paraId="58D15F32" w14:textId="22FEEA68" w:rsidR="36A1F131" w:rsidRDefault="36A1F131" w:rsidP="36A1F131">
      <w:pPr>
        <w:pStyle w:val="DoElist1bullet2018"/>
        <w:rPr>
          <w:b/>
          <w:bCs/>
          <w:lang w:eastAsia="en-AU"/>
        </w:rPr>
      </w:pPr>
      <w:r w:rsidRPr="64E2C27C">
        <w:rPr>
          <w:lang w:eastAsia="en-AU"/>
        </w:rPr>
        <w:t>MA4-8NA generalises number properties to operate with algebraic expressions</w:t>
      </w:r>
    </w:p>
    <w:p w14:paraId="7F895CBA" w14:textId="77777777" w:rsidR="00BB6820" w:rsidRDefault="00BB6820" w:rsidP="00BB6820">
      <w:pPr>
        <w:pStyle w:val="DoEreference2018"/>
        <w:rPr>
          <w:lang w:eastAsia="en-US"/>
        </w:rPr>
      </w:pPr>
      <w:r>
        <w:rPr>
          <w:lang w:eastAsia="en-US"/>
        </w:rPr>
        <w:t xml:space="preserve">All outcomes referred to in this unit come from </w:t>
      </w:r>
      <w:hyperlink r:id="rId9" w:history="1">
        <w:r>
          <w:rPr>
            <w:rStyle w:val="Hyperlink"/>
            <w:lang w:eastAsia="en-US"/>
          </w:rPr>
          <w:t>Mathematics K-10 Syllabus</w:t>
        </w:r>
      </w:hyperlink>
      <w:r>
        <w:rPr>
          <w:lang w:eastAsia="en-US"/>
        </w:rPr>
        <w:t xml:space="preserve"> © NSW Education Standards Authority (NESA) for and on behalf of the Crown in right of the State of New South Wales, 2012</w:t>
      </w:r>
    </w:p>
    <w:p w14:paraId="461AEFB0" w14:textId="2BF61297" w:rsidR="36A1F131" w:rsidRDefault="36A1F131" w:rsidP="36A1F131">
      <w:pPr>
        <w:pStyle w:val="DoEbodytext2018"/>
        <w:rPr>
          <w:lang w:eastAsia="en-US"/>
        </w:rPr>
      </w:pPr>
    </w:p>
    <w:sectPr w:rsidR="36A1F131" w:rsidSect="004F1EDB">
      <w:headerReference w:type="even" r:id="rId10"/>
      <w:headerReference w:type="default" r:id="rId11"/>
      <w:footerReference w:type="even" r:id="rId12"/>
      <w:footerReference w:type="default" r:id="rId13"/>
      <w:headerReference w:type="first" r:id="rId14"/>
      <w:footerReference w:type="first" r:id="rId15"/>
      <w:pgSz w:w="11906" w:h="16838"/>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868156" w14:textId="77777777" w:rsidR="00645544" w:rsidRDefault="00645544">
      <w:r>
        <w:separator/>
      </w:r>
    </w:p>
    <w:p w14:paraId="331C9D9B" w14:textId="77777777" w:rsidR="00645544" w:rsidRDefault="00645544"/>
  </w:endnote>
  <w:endnote w:type="continuationSeparator" w:id="0">
    <w:p w14:paraId="32A37939" w14:textId="77777777" w:rsidR="00645544" w:rsidRDefault="00645544">
      <w:r>
        <w:continuationSeparator/>
      </w:r>
    </w:p>
    <w:p w14:paraId="446E5F8A" w14:textId="77777777" w:rsidR="00645544" w:rsidRDefault="00645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2613" w14:textId="679AE7F6"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EC335C">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9DC" w14:textId="365CD7D6" w:rsidR="00BB366E" w:rsidRPr="00182340" w:rsidRDefault="00BB366E" w:rsidP="00667FEF">
    <w:pPr>
      <w:pStyle w:val="DoEfooter2018"/>
    </w:pPr>
    <w:r w:rsidRPr="006A43C6">
      <w:t xml:space="preserve">© NSW Department of Education, </w:t>
    </w:r>
    <w:r w:rsidR="006A43C6">
      <w:t>2020</w:t>
    </w:r>
    <w:r w:rsidRPr="004E338C">
      <w:tab/>
    </w:r>
    <w:r>
      <w:tab/>
    </w:r>
    <w:r w:rsidRPr="004E338C">
      <w:fldChar w:fldCharType="begin"/>
    </w:r>
    <w:r w:rsidRPr="004E338C">
      <w:instrText xml:space="preserve"> PAGE </w:instrText>
    </w:r>
    <w:r w:rsidRPr="004E338C">
      <w:fldChar w:fldCharType="separate"/>
    </w:r>
    <w:r w:rsidR="00EC335C">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743B0" w14:textId="77777777" w:rsidR="00EC335C" w:rsidRDefault="00EC3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ACFFB" w14:textId="77777777" w:rsidR="00645544" w:rsidRDefault="00645544">
      <w:r>
        <w:separator/>
      </w:r>
    </w:p>
    <w:p w14:paraId="46E9B723" w14:textId="77777777" w:rsidR="00645544" w:rsidRDefault="00645544"/>
  </w:footnote>
  <w:footnote w:type="continuationSeparator" w:id="0">
    <w:p w14:paraId="606DDC73" w14:textId="77777777" w:rsidR="00645544" w:rsidRDefault="00645544">
      <w:r>
        <w:continuationSeparator/>
      </w:r>
    </w:p>
    <w:p w14:paraId="71AF1133" w14:textId="77777777" w:rsidR="00645544" w:rsidRDefault="006455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7FF78" w14:textId="77777777" w:rsidR="00EC335C" w:rsidRDefault="00EC33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859B5" w14:textId="77777777" w:rsidR="00EC335C" w:rsidRDefault="00EC33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A1846" w14:textId="77777777" w:rsidR="00EC335C" w:rsidRDefault="00EC3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5"/>
  </w:num>
  <w:num w:numId="5">
    <w:abstractNumId w:val="4"/>
  </w:num>
  <w:num w:numId="6">
    <w:abstractNumId w:val="3"/>
  </w:num>
  <w:num w:numId="7">
    <w:abstractNumId w:val="5"/>
    <w:lvlOverride w:ilvl="0">
      <w:startOverride w:val="1"/>
    </w:lvlOverride>
  </w:num>
  <w:num w:numId="8">
    <w:abstractNumId w:val="5"/>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E1sDC2MDM3tzBS0lEKTi0uzszPAykwrAUAUdKRNCwAAAA="/>
  </w:docVars>
  <w:rsids>
    <w:rsidRoot w:val="004F1EDB"/>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942"/>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0AFE"/>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0E6E"/>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2E7B"/>
    <w:rsid w:val="0031334D"/>
    <w:rsid w:val="0031360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2B98"/>
    <w:rsid w:val="00433632"/>
    <w:rsid w:val="00433D91"/>
    <w:rsid w:val="00434D18"/>
    <w:rsid w:val="00435F3A"/>
    <w:rsid w:val="00436017"/>
    <w:rsid w:val="0044354A"/>
    <w:rsid w:val="00450631"/>
    <w:rsid w:val="00450B1C"/>
    <w:rsid w:val="004523C8"/>
    <w:rsid w:val="00454C45"/>
    <w:rsid w:val="00454DD2"/>
    <w:rsid w:val="00457521"/>
    <w:rsid w:val="00462988"/>
    <w:rsid w:val="00464051"/>
    <w:rsid w:val="0046487D"/>
    <w:rsid w:val="00466ED9"/>
    <w:rsid w:val="004670DE"/>
    <w:rsid w:val="004874BE"/>
    <w:rsid w:val="00491402"/>
    <w:rsid w:val="00492F55"/>
    <w:rsid w:val="0049460F"/>
    <w:rsid w:val="004977D2"/>
    <w:rsid w:val="004A32EE"/>
    <w:rsid w:val="004A3841"/>
    <w:rsid w:val="004A4285"/>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1EDB"/>
    <w:rsid w:val="004F3F99"/>
    <w:rsid w:val="004F52F4"/>
    <w:rsid w:val="004F5A67"/>
    <w:rsid w:val="00502A1D"/>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579D5"/>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544"/>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3C6"/>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28AB"/>
    <w:rsid w:val="00714C9A"/>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3F9F"/>
    <w:rsid w:val="007747B7"/>
    <w:rsid w:val="007805FB"/>
    <w:rsid w:val="007806C9"/>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3A4"/>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3A6F"/>
    <w:rsid w:val="008563B4"/>
    <w:rsid w:val="00856600"/>
    <w:rsid w:val="00857F4D"/>
    <w:rsid w:val="00860742"/>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2D1C"/>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2A71"/>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5A9E"/>
    <w:rsid w:val="00986B26"/>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47B2"/>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5B33"/>
    <w:rsid w:val="00B964E1"/>
    <w:rsid w:val="00BA6383"/>
    <w:rsid w:val="00BA6F75"/>
    <w:rsid w:val="00BA72AF"/>
    <w:rsid w:val="00BB298A"/>
    <w:rsid w:val="00BB366E"/>
    <w:rsid w:val="00BB3D46"/>
    <w:rsid w:val="00BB4A61"/>
    <w:rsid w:val="00BB6820"/>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60A"/>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BAF"/>
    <w:rsid w:val="00D21C88"/>
    <w:rsid w:val="00D227AA"/>
    <w:rsid w:val="00D23D6F"/>
    <w:rsid w:val="00D24B86"/>
    <w:rsid w:val="00D26A5E"/>
    <w:rsid w:val="00D313E2"/>
    <w:rsid w:val="00D3590E"/>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75B8F"/>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A6EFC"/>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0F3"/>
    <w:rsid w:val="00DE1782"/>
    <w:rsid w:val="00DE42C0"/>
    <w:rsid w:val="00DE4564"/>
    <w:rsid w:val="00DE61EF"/>
    <w:rsid w:val="00DE7C34"/>
    <w:rsid w:val="00DF0F3B"/>
    <w:rsid w:val="00DF10F6"/>
    <w:rsid w:val="00DF5924"/>
    <w:rsid w:val="00DF7DA8"/>
    <w:rsid w:val="00E03265"/>
    <w:rsid w:val="00E05E19"/>
    <w:rsid w:val="00E077BB"/>
    <w:rsid w:val="00E107F2"/>
    <w:rsid w:val="00E121F0"/>
    <w:rsid w:val="00E13834"/>
    <w:rsid w:val="00E2212F"/>
    <w:rsid w:val="00E221DE"/>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27DF"/>
    <w:rsid w:val="00EC335C"/>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B5DA9"/>
    <w:rsid w:val="00FC18E2"/>
    <w:rsid w:val="00FC4D89"/>
    <w:rsid w:val="00FC7959"/>
    <w:rsid w:val="00FC7B6A"/>
    <w:rsid w:val="00FD4A78"/>
    <w:rsid w:val="00FD6101"/>
    <w:rsid w:val="00FD7ED6"/>
    <w:rsid w:val="00FE156E"/>
    <w:rsid w:val="00FE3AB4"/>
    <w:rsid w:val="00FE6200"/>
    <w:rsid w:val="00FE79A9"/>
    <w:rsid w:val="00FF0F9A"/>
    <w:rsid w:val="00FF58B6"/>
    <w:rsid w:val="00FF7F32"/>
    <w:rsid w:val="36A0E57B"/>
    <w:rsid w:val="36A1F131"/>
    <w:rsid w:val="60C872BC"/>
    <w:rsid w:val="64E2C27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39D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1"/>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5"/>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5"/>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3"/>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2"/>
      </w:numPr>
      <w:ind w:left="709" w:hanging="289"/>
    </w:pPr>
  </w:style>
  <w:style w:type="paragraph" w:customStyle="1" w:styleId="DoElist1numbered2018">
    <w:name w:val="DoE list 1 numbered 2018"/>
    <w:basedOn w:val="Normal"/>
    <w:qFormat/>
    <w:locked/>
    <w:rsid w:val="00EC78BE"/>
    <w:pPr>
      <w:numPr>
        <w:numId w:val="4"/>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6"/>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3A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53A6F"/>
    <w:rPr>
      <w:rFonts w:ascii="Arial" w:hAnsi="Arial"/>
      <w:szCs w:val="22"/>
      <w:lang w:eastAsia="zh-CN"/>
    </w:rPr>
  </w:style>
  <w:style w:type="paragraph" w:styleId="Footer">
    <w:name w:val="footer"/>
    <w:basedOn w:val="Normal"/>
    <w:link w:val="FooterChar"/>
    <w:uiPriority w:val="99"/>
    <w:unhideWhenUsed/>
    <w:rsid w:val="00853A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53A6F"/>
    <w:rPr>
      <w:rFonts w:ascii="Arial" w:hAnsi="Arial"/>
      <w:szCs w:val="22"/>
      <w:lang w:eastAsia="zh-CN"/>
    </w:rPr>
  </w:style>
  <w:style w:type="paragraph" w:styleId="ListParagraph">
    <w:name w:val="List Paragraph"/>
    <w:basedOn w:val="Normal"/>
    <w:uiPriority w:val="34"/>
    <w:qFormat/>
    <w:rsid w:val="006A43C6"/>
    <w:pPr>
      <w:spacing w:before="0" w:after="200" w:line="276" w:lineRule="auto"/>
      <w:ind w:left="720"/>
      <w:contextualSpacing/>
    </w:pPr>
    <w:rPr>
      <w:rFonts w:asciiTheme="minorHAnsi" w:eastAsiaTheme="minorHAnsi" w:hAnsiTheme="minorHAnsi" w:cstheme="minorBidi"/>
      <w:sz w:val="22"/>
      <w:lang w:eastAsia="en-US"/>
    </w:rPr>
  </w:style>
  <w:style w:type="paragraph" w:styleId="IntenseQuote">
    <w:name w:val="Intense Quote"/>
    <w:basedOn w:val="Normal"/>
    <w:next w:val="Normal"/>
    <w:link w:val="IntenseQuoteChar"/>
    <w:uiPriority w:val="30"/>
    <w:qFormat/>
    <w:rsid w:val="006A43C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A43C6"/>
    <w:rPr>
      <w:rFonts w:ascii="Arial" w:hAnsi="Arial"/>
      <w:i/>
      <w:iCs/>
      <w:color w:val="4F81BD" w:themeColor="accent1"/>
      <w:szCs w:val="22"/>
      <w:lang w:eastAsia="zh-CN"/>
    </w:rPr>
  </w:style>
  <w:style w:type="paragraph" w:styleId="NormalWeb">
    <w:name w:val="Normal (Web)"/>
    <w:basedOn w:val="Normal"/>
    <w:uiPriority w:val="99"/>
    <w:semiHidden/>
    <w:unhideWhenUsed/>
    <w:rsid w:val="006A43C6"/>
    <w:pPr>
      <w:spacing w:before="100" w:beforeAutospacing="1" w:after="100" w:afterAutospacing="1" w:line="240" w:lineRule="auto"/>
    </w:pPr>
    <w:rPr>
      <w:rFonts w:ascii="Times New Roman" w:eastAsia="Times New Roman" w:hAnsi="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5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ducationstandards.nsw.edu.au/wps/portal/nesa/k-10/learning-areas/mathematics/mathematics-k-1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1:29:00Z</dcterms:created>
  <dcterms:modified xsi:type="dcterms:W3CDTF">2020-04-02T01:29:00Z</dcterms:modified>
  <cp:category/>
</cp:coreProperties>
</file>